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rcGI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a761bfc438c449ec7630bed07903197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ArcGI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a761bfc438c449ec7630bed07903197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ArcGIS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back-end server software component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rcGIS Enterpr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makes your geographic information available to others in your organization and, optionally, anyone with an internet connection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rcGIS Server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Esri Training</w:t>
        </w:r>
      </w:hyperlink>
      <w:r>
        <w:t xml:space="preserve">: Explore a wide range of resources, including live training seminars, self-paced courses, and classes taught by Esri expert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Esri Academy Learning Plans</w:t>
        </w:r>
      </w:hyperlink>
      <w:r>
        <w:t xml:space="preserve">: Self-paced learning plans that include web courses, tutorials, videos, and instructor-led course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ArcGIS Hub</w:t>
        </w:r>
      </w:hyperlink>
      <w:r>
        <w:t xml:space="preserve">: Discover, analyze, and download data, create storymaps, and explore webmap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What is ArcGIS Server? (Esri Documentation)</w:t>
        </w:r>
      </w:hyperlink>
      <w:r>
        <w:t xml:space="preserve">: Detailed information about ArcGIS Server and its capabilitie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ArcGIS Server - Wikipedia</w:t>
        </w:r>
      </w:hyperlink>
      <w:r>
        <w:t xml:space="preserve">: An overview of ArcGIS Server as the core server GIS software made by Esri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rcGIS Server! 🌐🗺️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community.esri.com/t5/esri-training-blog/top-5-esri-academy-learning-plans/ba-p/1189962" TargetMode="External" /><Relationship Type="http://schemas.openxmlformats.org/officeDocument/2006/relationships/hyperlink" Id="rId30" Target="https://en.wikipedia.org/wiki/ArcGIS_Server" TargetMode="External" /><Relationship Type="http://schemas.openxmlformats.org/officeDocument/2006/relationships/hyperlink" Id="rId26" Target="https://enterprise.arcgis.com/en/server/latest/get-started/windows/what-is-arcgis-for-server-.htm" TargetMode="External" /><Relationship Type="http://schemas.openxmlformats.org/officeDocument/2006/relationships/hyperlink" Id="rId27" Target="https://www.esri.com/training/" TargetMode="External" /><Relationship Type="http://schemas.openxmlformats.org/officeDocument/2006/relationships/hyperlink" Id="rId29" Target="https://www.learn-arcgis-learngis.hub.arcgis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community.esri.com/t5/esri-training-blog/top-5-esri-academy-learning-plans/ba-p/1189962" TargetMode="External" /><Relationship Type="http://schemas.openxmlformats.org/officeDocument/2006/relationships/hyperlink" Id="rId30" Target="https://en.wikipedia.org/wiki/ArcGIS_Server" TargetMode="External" /><Relationship Type="http://schemas.openxmlformats.org/officeDocument/2006/relationships/hyperlink" Id="rId26" Target="https://enterprise.arcgis.com/en/server/latest/get-started/windows/what-is-arcgis-for-server-.htm" TargetMode="External" /><Relationship Type="http://schemas.openxmlformats.org/officeDocument/2006/relationships/hyperlink" Id="rId27" Target="https://www.esri.com/training/" TargetMode="External" /><Relationship Type="http://schemas.openxmlformats.org/officeDocument/2006/relationships/hyperlink" Id="rId29" Target="https://www.learn-arcgis-learngis.hub.arcgi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11Z</dcterms:created>
  <dcterms:modified xsi:type="dcterms:W3CDTF">2024-03-29T04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